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39831" w14:textId="6DCE1337" w:rsidR="0015628C" w:rsidRPr="00FE6AF1" w:rsidRDefault="00FE6AF1" w:rsidP="00FE6AF1">
      <w:pPr>
        <w:ind w:left="720" w:hanging="360"/>
        <w:jc w:val="center"/>
        <w:rPr>
          <w:rFonts w:ascii="Times New Roman" w:hAnsi="Times New Roman" w:cs="Times New Roman"/>
          <w:b/>
          <w:bCs/>
          <w:sz w:val="24"/>
        </w:rPr>
      </w:pPr>
      <w:r w:rsidRPr="00FE6AF1">
        <w:rPr>
          <w:rFonts w:ascii="Times New Roman" w:hAnsi="Times New Roman" w:cs="Times New Roman"/>
          <w:b/>
          <w:bCs/>
          <w:sz w:val="24"/>
        </w:rPr>
        <w:t>Applied Machine Learning Important Questions</w:t>
      </w:r>
    </w:p>
    <w:p w14:paraId="61F280B7" w14:textId="76110A32" w:rsidR="0015628C" w:rsidRPr="00C6620D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6620D">
        <w:rPr>
          <w:rFonts w:ascii="Times New Roman" w:hAnsi="Times New Roman" w:cs="Times New Roman"/>
          <w:sz w:val="24"/>
          <w:szCs w:val="24"/>
          <w:lang w:val="en-GB"/>
        </w:rPr>
        <w:t>What do you mean by well-posed learning problem? Explain with example.</w:t>
      </w:r>
      <w:r w:rsidRPr="001562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Unit-1)</w:t>
      </w:r>
    </w:p>
    <w:p w14:paraId="2F40E26B" w14:textId="2D39E288" w:rsidR="0015628C" w:rsidRPr="004B6DB8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Hlk84491640"/>
      <w:r w:rsidRPr="00C6620D">
        <w:rPr>
          <w:rFonts w:ascii="Times New Roman" w:hAnsi="Times New Roman" w:cs="Times New Roman"/>
          <w:sz w:val="24"/>
          <w:szCs w:val="24"/>
          <w:lang w:val="en-GB"/>
        </w:rPr>
        <w:t>Explain the steps in designing the learning system.</w:t>
      </w:r>
      <w:r w:rsidRPr="004B6DB8">
        <w:rPr>
          <w:rFonts w:ascii="Times New Roman" w:hAnsi="Times New Roman" w:cs="Times New Roman"/>
          <w:sz w:val="24"/>
          <w:szCs w:val="24"/>
          <w:lang w:val="en-GB"/>
        </w:rPr>
        <w:t xml:space="preserve"> (Unit-1)</w:t>
      </w:r>
    </w:p>
    <w:p w14:paraId="20B43F25" w14:textId="3BA3F5B4" w:rsidR="004B6DB8" w:rsidRPr="00C6620D" w:rsidRDefault="004B6DB8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rite </w:t>
      </w:r>
      <w:r w:rsidRPr="004B6DB8">
        <w:rPr>
          <w:rFonts w:ascii="Times New Roman" w:hAnsi="Times New Roman" w:cs="Times New Roman"/>
          <w:sz w:val="24"/>
          <w:szCs w:val="24"/>
          <w:lang w:val="en-GB"/>
        </w:rPr>
        <w:t>Some disciplines and examples of their influence on machine learning.</w:t>
      </w:r>
      <w:r w:rsidR="009D428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>Unit-1)</w:t>
      </w:r>
    </w:p>
    <w:bookmarkEnd w:id="0"/>
    <w:p w14:paraId="16285F97" w14:textId="368369A1" w:rsidR="0015628C" w:rsidRPr="00C6620D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620D">
        <w:rPr>
          <w:rFonts w:ascii="Times New Roman" w:hAnsi="Times New Roman" w:cs="Times New Roman"/>
          <w:sz w:val="24"/>
          <w:szCs w:val="24"/>
        </w:rPr>
        <w:t>Explain the following with examples:</w:t>
      </w:r>
      <w:r>
        <w:rPr>
          <w:rFonts w:ascii="Times New Roman" w:hAnsi="Times New Roman" w:cs="Times New Roman"/>
          <w:sz w:val="24"/>
          <w:szCs w:val="24"/>
        </w:rPr>
        <w:t xml:space="preserve"> (Unit-1)</w:t>
      </w:r>
    </w:p>
    <w:p w14:paraId="25E7D17D" w14:textId="77777777" w:rsidR="0015628C" w:rsidRPr="00C6620D" w:rsidRDefault="0015628C" w:rsidP="00156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620D">
        <w:rPr>
          <w:rFonts w:ascii="Times New Roman" w:hAnsi="Times New Roman" w:cs="Times New Roman"/>
          <w:sz w:val="24"/>
          <w:szCs w:val="24"/>
        </w:rPr>
        <w:t>Find-S algorithm</w:t>
      </w:r>
    </w:p>
    <w:p w14:paraId="495C73A3" w14:textId="422BD084" w:rsidR="0015628C" w:rsidRPr="00C6620D" w:rsidRDefault="00AC0A13" w:rsidP="00156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didate-</w:t>
      </w:r>
      <w:r w:rsidR="0015628C" w:rsidRPr="00C6620D">
        <w:rPr>
          <w:rFonts w:ascii="Times New Roman" w:hAnsi="Times New Roman" w:cs="Times New Roman"/>
          <w:sz w:val="24"/>
          <w:szCs w:val="24"/>
        </w:rPr>
        <w:t>Eliminate algorithm</w:t>
      </w:r>
    </w:p>
    <w:p w14:paraId="2AD4E1C5" w14:textId="0EE5719A" w:rsidR="00D7279F" w:rsidRDefault="00D7279F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General-to-Specific order of hypothesis</w:t>
      </w:r>
      <w:r w:rsidR="00AC0A13">
        <w:rPr>
          <w:rFonts w:ascii="Times New Roman" w:hAnsi="Times New Roman" w:cs="Times New Roman"/>
          <w:sz w:val="24"/>
          <w:szCs w:val="24"/>
        </w:rPr>
        <w:t xml:space="preserve"> (Unit-1)</w:t>
      </w:r>
    </w:p>
    <w:p w14:paraId="01806EA1" w14:textId="3A8F69A6" w:rsidR="0015628C" w:rsidRPr="002650F5" w:rsidRDefault="0015628C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50F5">
        <w:rPr>
          <w:rFonts w:ascii="Times New Roman" w:hAnsi="Times New Roman" w:cs="Times New Roman"/>
          <w:sz w:val="24"/>
          <w:szCs w:val="24"/>
        </w:rPr>
        <w:t>Define Decision Tree learning. Explain the decision tree learning algorithm with an example.</w:t>
      </w:r>
      <w:r>
        <w:rPr>
          <w:rFonts w:ascii="Times New Roman" w:hAnsi="Times New Roman" w:cs="Times New Roman"/>
          <w:sz w:val="24"/>
          <w:szCs w:val="24"/>
        </w:rPr>
        <w:t xml:space="preserve"> (Unit-2)</w:t>
      </w:r>
    </w:p>
    <w:p w14:paraId="3720D188" w14:textId="13A5AECD" w:rsidR="0015628C" w:rsidRPr="002650F5" w:rsidRDefault="0015628C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50F5">
        <w:rPr>
          <w:rFonts w:ascii="Times New Roman" w:hAnsi="Times New Roman" w:cs="Times New Roman"/>
          <w:sz w:val="24"/>
          <w:szCs w:val="24"/>
        </w:rPr>
        <w:t>Describe Hypothesis search space in decision tree learning.</w:t>
      </w:r>
      <w:r>
        <w:rPr>
          <w:rFonts w:ascii="Times New Roman" w:hAnsi="Times New Roman" w:cs="Times New Roman"/>
          <w:sz w:val="24"/>
          <w:szCs w:val="24"/>
        </w:rPr>
        <w:t xml:space="preserve"> (Unit-2)</w:t>
      </w:r>
    </w:p>
    <w:p w14:paraId="349DE2F8" w14:textId="5ABB0126" w:rsidR="0015628C" w:rsidRDefault="0015628C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28C">
        <w:rPr>
          <w:rFonts w:ascii="Times New Roman" w:hAnsi="Times New Roman" w:cs="Times New Roman"/>
          <w:sz w:val="24"/>
          <w:szCs w:val="24"/>
        </w:rPr>
        <w:t xml:space="preserve">Give decision trees to represent the following </w:t>
      </w:r>
      <w:proofErr w:type="spellStart"/>
      <w:r w:rsidRPr="0015628C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15628C">
        <w:rPr>
          <w:rFonts w:ascii="Times New Roman" w:hAnsi="Times New Roman" w:cs="Times New Roman"/>
          <w:sz w:val="24"/>
          <w:szCs w:val="24"/>
        </w:rPr>
        <w:t xml:space="preserve"> functions:</w:t>
      </w:r>
      <w:r w:rsidR="00AC0A13">
        <w:rPr>
          <w:rFonts w:ascii="Times New Roman" w:hAnsi="Times New Roman" w:cs="Times New Roman"/>
          <w:sz w:val="24"/>
          <w:szCs w:val="24"/>
        </w:rPr>
        <w:t xml:space="preserve"> (Unit-2)</w:t>
      </w:r>
    </w:p>
    <w:p w14:paraId="79EEC51D" w14:textId="79B33A6C" w:rsidR="0015628C" w:rsidRDefault="0015628C" w:rsidP="0015628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628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093DB1" wp14:editId="1C653FE3">
            <wp:extent cx="1704975" cy="514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7157C" w14:textId="77777777" w:rsidR="00AC0A13" w:rsidRDefault="00AC0A13" w:rsidP="00AC0A13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84491456"/>
      <w:r>
        <w:rPr>
          <w:rFonts w:ascii="Times New Roman" w:hAnsi="Times New Roman" w:cs="Times New Roman"/>
          <w:sz w:val="24"/>
          <w:szCs w:val="24"/>
        </w:rPr>
        <w:t>Explain the Single perceptron with a neat diagram. (Unit-2)</w:t>
      </w:r>
    </w:p>
    <w:p w14:paraId="535FF01E" w14:textId="77777777" w:rsidR="00AC0A13" w:rsidRDefault="00AC0A13" w:rsidP="00AC0A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s to update the weight vector to converge to acceptable hypothesis:(Unit-2)</w:t>
      </w:r>
    </w:p>
    <w:p w14:paraId="228B7FF9" w14:textId="77777777" w:rsidR="00AC0A13" w:rsidRDefault="00AC0A13" w:rsidP="00AC0A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ceptron Training Rule</w:t>
      </w:r>
    </w:p>
    <w:p w14:paraId="5CB93B76" w14:textId="77777777" w:rsidR="00AC0A13" w:rsidRDefault="00AC0A13" w:rsidP="00AC0A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ta Rule</w:t>
      </w:r>
    </w:p>
    <w:p w14:paraId="492B0D0F" w14:textId="77777777" w:rsidR="00AC0A13" w:rsidRDefault="00AC0A13" w:rsidP="00AC0A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ualizing the hypothesis space to understand gradient descent. (Unit-2)</w:t>
      </w:r>
    </w:p>
    <w:p w14:paraId="13A0E792" w14:textId="77777777" w:rsidR="00AC0A13" w:rsidRDefault="00AC0A13" w:rsidP="00AC0A13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steps in Back propagation algorithm? Why a Multilayer neural network is required? (Unit-2)</w:t>
      </w:r>
    </w:p>
    <w:p w14:paraId="635D1C9C" w14:textId="1597A192" w:rsidR="0015628C" w:rsidRPr="0015628C" w:rsidRDefault="0015628C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709E3">
        <w:rPr>
          <w:rFonts w:ascii="Times New Roman" w:hAnsi="Times New Roman" w:cs="Times New Roman"/>
          <w:bCs/>
          <w:kern w:val="1"/>
          <w:sz w:val="24"/>
          <w:szCs w:val="32"/>
        </w:rPr>
        <w:t>Explain the basic definitions of Sampling theory.</w:t>
      </w:r>
      <w:bookmarkEnd w:id="1"/>
      <w:r w:rsidRPr="007709E3">
        <w:rPr>
          <w:rFonts w:ascii="Times New Roman" w:hAnsi="Times New Roman" w:cs="Times New Roman"/>
          <w:bCs/>
          <w:kern w:val="1"/>
          <w:sz w:val="24"/>
          <w:szCs w:val="32"/>
        </w:rPr>
        <w:tab/>
      </w:r>
      <w:r>
        <w:rPr>
          <w:rFonts w:ascii="Times New Roman" w:hAnsi="Times New Roman" w:cs="Times New Roman"/>
          <w:sz w:val="24"/>
          <w:szCs w:val="24"/>
        </w:rPr>
        <w:t>(Unit-3)</w:t>
      </w:r>
    </w:p>
    <w:p w14:paraId="23BE5F63" w14:textId="5369D3AD" w:rsidR="00BC65A9" w:rsidRDefault="0015628C" w:rsidP="00BC65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2" w:name="_Hlk84491818"/>
      <w:r w:rsidRPr="002650F5">
        <w:rPr>
          <w:rFonts w:ascii="Times New Roman" w:hAnsi="Times New Roman" w:cs="Times New Roman"/>
          <w:sz w:val="24"/>
          <w:szCs w:val="24"/>
        </w:rPr>
        <w:t>Write short notes on the following:</w:t>
      </w:r>
      <w:r w:rsidRPr="001562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Unit-3</w:t>
      </w:r>
      <w:r w:rsidR="00BC65A9">
        <w:rPr>
          <w:rFonts w:ascii="Times New Roman" w:hAnsi="Times New Roman" w:cs="Times New Roman"/>
          <w:sz w:val="24"/>
          <w:szCs w:val="24"/>
        </w:rPr>
        <w:t>)</w:t>
      </w:r>
    </w:p>
    <w:p w14:paraId="77C468C5" w14:textId="77777777" w:rsidR="00BC65A9" w:rsidRPr="002650F5" w:rsidRDefault="00BC65A9" w:rsidP="00BC65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650F5">
        <w:rPr>
          <w:rFonts w:ascii="Times New Roman" w:hAnsi="Times New Roman" w:cs="Times New Roman"/>
          <w:sz w:val="24"/>
          <w:szCs w:val="24"/>
        </w:rPr>
        <w:t>Binomial Distribution</w:t>
      </w:r>
    </w:p>
    <w:p w14:paraId="1DEA891D" w14:textId="5C691E63" w:rsidR="00BC65A9" w:rsidRPr="00BC65A9" w:rsidRDefault="00BC65A9" w:rsidP="00BC65A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65A9">
        <w:rPr>
          <w:rFonts w:ascii="Times New Roman" w:hAnsi="Times New Roman" w:cs="Times New Roman"/>
          <w:sz w:val="24"/>
          <w:szCs w:val="24"/>
        </w:rPr>
        <w:t xml:space="preserve">Estimating Hypothesis accuracy  </w:t>
      </w:r>
      <w:r w:rsidRPr="00BC65A9">
        <w:rPr>
          <w:rFonts w:ascii="Times New Roman" w:hAnsi="Times New Roman" w:cs="Times New Roman"/>
          <w:sz w:val="24"/>
          <w:szCs w:val="24"/>
        </w:rPr>
        <w:tab/>
      </w:r>
    </w:p>
    <w:p w14:paraId="366A48D4" w14:textId="634F97B6" w:rsidR="00C33FA9" w:rsidRDefault="00C33FA9" w:rsidP="006232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Bayes theorem with an example.</w:t>
      </w:r>
      <w:r w:rsidR="00AC0A13">
        <w:rPr>
          <w:rFonts w:ascii="Times New Roman" w:hAnsi="Times New Roman" w:cs="Times New Roman"/>
          <w:sz w:val="24"/>
          <w:szCs w:val="24"/>
        </w:rPr>
        <w:t xml:space="preserve"> (Unit-3)</w:t>
      </w:r>
    </w:p>
    <w:p w14:paraId="4F7E576D" w14:textId="66833C9A" w:rsidR="00C33FA9" w:rsidRDefault="00C33FA9" w:rsidP="006232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Naïve Bayes Classification.</w:t>
      </w:r>
      <w:r w:rsidR="00AC0A13">
        <w:rPr>
          <w:rFonts w:ascii="Times New Roman" w:hAnsi="Times New Roman" w:cs="Times New Roman"/>
          <w:sz w:val="24"/>
          <w:szCs w:val="24"/>
        </w:rPr>
        <w:t xml:space="preserve"> (Unit-3)</w:t>
      </w:r>
    </w:p>
    <w:p w14:paraId="4FDA54BF" w14:textId="009E724F" w:rsidR="00C33FA9" w:rsidRDefault="00C33FA9" w:rsidP="00C33FA9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Bayesian Belief nets? Where are they used?</w:t>
      </w:r>
      <w:r w:rsidR="00AC0A13">
        <w:rPr>
          <w:rFonts w:ascii="Times New Roman" w:hAnsi="Times New Roman" w:cs="Times New Roman"/>
          <w:sz w:val="24"/>
          <w:szCs w:val="24"/>
        </w:rPr>
        <w:t xml:space="preserve"> (Unit-3)</w:t>
      </w:r>
    </w:p>
    <w:p w14:paraId="65F345EE" w14:textId="422A0050" w:rsidR="006246C4" w:rsidRDefault="006246C4" w:rsidP="006246C4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EM algorithm. (Unit-3)</w:t>
      </w:r>
    </w:p>
    <w:p w14:paraId="71C0164F" w14:textId="4E9F29D2" w:rsidR="00C33FA9" w:rsidRDefault="00C33FA9" w:rsidP="00C33FA9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it is necessary to estimate the accuracy of hypothesis? </w:t>
      </w:r>
      <w:r w:rsidR="00AC0A13">
        <w:rPr>
          <w:rFonts w:ascii="Times New Roman" w:hAnsi="Times New Roman" w:cs="Times New Roman"/>
          <w:sz w:val="24"/>
          <w:szCs w:val="24"/>
        </w:rPr>
        <w:t xml:space="preserve"> </w:t>
      </w:r>
      <w:r w:rsidR="006246C4">
        <w:rPr>
          <w:rFonts w:ascii="Times New Roman" w:hAnsi="Times New Roman" w:cs="Times New Roman"/>
          <w:sz w:val="24"/>
          <w:szCs w:val="24"/>
        </w:rPr>
        <w:t>(Unit-3)</w:t>
      </w:r>
    </w:p>
    <w:p w14:paraId="7124C0D1" w14:textId="3297B243" w:rsidR="00C33FA9" w:rsidRDefault="00C33FA9" w:rsidP="00C33FA9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K-nearest </w:t>
      </w:r>
      <w:proofErr w:type="spellStart"/>
      <w:r>
        <w:rPr>
          <w:rFonts w:ascii="Times New Roman" w:hAnsi="Times New Roman" w:cs="Times New Roman"/>
          <w:sz w:val="24"/>
          <w:szCs w:val="24"/>
        </w:rPr>
        <w:t>neighb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arning algorithm with an example.</w:t>
      </w:r>
      <w:r w:rsidR="006246C4">
        <w:rPr>
          <w:rFonts w:ascii="Times New Roman" w:hAnsi="Times New Roman" w:cs="Times New Roman"/>
          <w:sz w:val="24"/>
          <w:szCs w:val="24"/>
        </w:rPr>
        <w:t xml:space="preserve"> (Unit-4)</w:t>
      </w:r>
    </w:p>
    <w:p w14:paraId="64D48CEB" w14:textId="2BE8B78C" w:rsidR="00C33FA9" w:rsidRDefault="00C33FA9" w:rsidP="00C33F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xplain radial basis functions</w:t>
      </w:r>
      <w:r w:rsidR="006246C4">
        <w:rPr>
          <w:rFonts w:ascii="Times New Roman" w:hAnsi="Times New Roman" w:cs="Times New Roman"/>
          <w:color w:val="000000"/>
          <w:sz w:val="24"/>
          <w:szCs w:val="24"/>
        </w:rPr>
        <w:t xml:space="preserve"> and Case-based reasoning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246C4">
        <w:rPr>
          <w:rFonts w:ascii="Times New Roman" w:hAnsi="Times New Roman" w:cs="Times New Roman"/>
          <w:color w:val="000000"/>
          <w:sz w:val="24"/>
          <w:szCs w:val="24"/>
        </w:rPr>
        <w:t xml:space="preserve"> (Unit-4)</w:t>
      </w:r>
    </w:p>
    <w:p w14:paraId="492EFCB8" w14:textId="19D64FB3" w:rsidR="00C33FA9" w:rsidRDefault="00C33FA9" w:rsidP="00C33F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xplain in detail about mistake-bound model of learning.</w:t>
      </w:r>
      <w:r w:rsidR="006246C4">
        <w:rPr>
          <w:rFonts w:ascii="Times New Roman" w:hAnsi="Times New Roman" w:cs="Times New Roman"/>
          <w:color w:val="000000"/>
          <w:sz w:val="24"/>
          <w:szCs w:val="24"/>
        </w:rPr>
        <w:t xml:space="preserve"> (Unit-4)</w:t>
      </w:r>
    </w:p>
    <w:p w14:paraId="56DEAD45" w14:textId="0EEF6ABE" w:rsidR="00C33FA9" w:rsidRDefault="00C33FA9" w:rsidP="00C33F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Locally weighted linear regression</w:t>
      </w:r>
      <w:r w:rsidR="006246C4">
        <w:rPr>
          <w:rFonts w:ascii="Times New Roman" w:hAnsi="Times New Roman" w:cs="Times New Roman"/>
          <w:sz w:val="24"/>
          <w:szCs w:val="24"/>
        </w:rPr>
        <w:t xml:space="preserve"> (Unit-4)</w:t>
      </w:r>
    </w:p>
    <w:p w14:paraId="724969B0" w14:textId="00EDEE52" w:rsidR="00C33FA9" w:rsidRDefault="00C33FA9" w:rsidP="00C33F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iate Lazy vs Eager Learners.</w:t>
      </w:r>
      <w:r w:rsidR="006246C4">
        <w:rPr>
          <w:rFonts w:ascii="Times New Roman" w:hAnsi="Times New Roman" w:cs="Times New Roman"/>
          <w:sz w:val="24"/>
          <w:szCs w:val="24"/>
        </w:rPr>
        <w:t xml:space="preserve"> (Unit-4)</w:t>
      </w:r>
    </w:p>
    <w:p w14:paraId="525FE3EB" w14:textId="4DBC57B3" w:rsidR="00C33FA9" w:rsidRPr="00AC0A13" w:rsidRDefault="00AC0A13" w:rsidP="006232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Describe the Genetic Algorithm (GA) steps using the Population, Fitness function, other necessary data and hypothesis it returns</w:t>
      </w:r>
      <w:r w:rsidR="006246C4">
        <w:rPr>
          <w:rFonts w:ascii="Times New Roman" w:hAnsi="Times New Roman" w:cs="Times New Roman"/>
          <w:sz w:val="24"/>
        </w:rPr>
        <w:t xml:space="preserve"> (Unit-5)</w:t>
      </w:r>
    </w:p>
    <w:p w14:paraId="4DE20D88" w14:textId="4D7D476B" w:rsidR="00AC0A13" w:rsidRDefault="00AC0A13" w:rsidP="00AC0A13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 on Learning sets of First Order rules.</w:t>
      </w:r>
      <w:r w:rsidR="006246C4">
        <w:rPr>
          <w:rFonts w:ascii="Times New Roman" w:hAnsi="Times New Roman" w:cs="Times New Roman"/>
          <w:sz w:val="24"/>
          <w:szCs w:val="24"/>
        </w:rPr>
        <w:t xml:space="preserve"> (Unit-5)</w:t>
      </w:r>
    </w:p>
    <w:p w14:paraId="4D121113" w14:textId="5A29A218" w:rsidR="00AC0A13" w:rsidRDefault="00AC0A13" w:rsidP="00AC0A13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down Q-learning algorithm.</w:t>
      </w:r>
      <w:r w:rsidR="006246C4">
        <w:rPr>
          <w:rFonts w:ascii="Times New Roman" w:hAnsi="Times New Roman" w:cs="Times New Roman"/>
          <w:sz w:val="24"/>
          <w:szCs w:val="24"/>
        </w:rPr>
        <w:t xml:space="preserve"> (Unit-5)</w:t>
      </w:r>
    </w:p>
    <w:p w14:paraId="4925D849" w14:textId="77676981" w:rsidR="00AC0A13" w:rsidRDefault="00AC0A13" w:rsidP="00AC0A13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 you mean by reinforcement learning? How reinforcement problem differs from other function approximation tasks.?</w:t>
      </w:r>
      <w:r w:rsidR="006246C4">
        <w:rPr>
          <w:rFonts w:ascii="Times New Roman" w:hAnsi="Times New Roman" w:cs="Times New Roman"/>
          <w:sz w:val="24"/>
          <w:szCs w:val="24"/>
        </w:rPr>
        <w:t xml:space="preserve"> (Unit-5)</w:t>
      </w:r>
    </w:p>
    <w:p w14:paraId="26FE3070" w14:textId="77777777" w:rsidR="00AC0A13" w:rsidRPr="00623241" w:rsidRDefault="00AC0A13" w:rsidP="006246C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1533670" w14:textId="10D3B1A7" w:rsidR="00623241" w:rsidRPr="00BC65A9" w:rsidRDefault="00623241" w:rsidP="0062324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2"/>
    <w:p w14:paraId="52E0B5A0" w14:textId="77777777" w:rsidR="0015628C" w:rsidRDefault="0015628C"/>
    <w:sectPr w:rsidR="001562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hAnsi="Times New Roman" w:cs="Times New Roman"/>
        <w:b/>
        <w:bCs/>
        <w:sz w:val="22"/>
        <w:szCs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10C512D6"/>
    <w:multiLevelType w:val="hybridMultilevel"/>
    <w:tmpl w:val="89923A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8252E"/>
    <w:multiLevelType w:val="hybridMultilevel"/>
    <w:tmpl w:val="EFC4EE4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6F024C"/>
    <w:multiLevelType w:val="hybridMultilevel"/>
    <w:tmpl w:val="97F8A70A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C97437"/>
    <w:multiLevelType w:val="hybridMultilevel"/>
    <w:tmpl w:val="7FA67F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431F76"/>
    <w:multiLevelType w:val="hybridMultilevel"/>
    <w:tmpl w:val="3344342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3D4341"/>
    <w:multiLevelType w:val="hybridMultilevel"/>
    <w:tmpl w:val="CC2C64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8C3E74"/>
    <w:multiLevelType w:val="hybridMultilevel"/>
    <w:tmpl w:val="690661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FE13B8"/>
    <w:multiLevelType w:val="hybridMultilevel"/>
    <w:tmpl w:val="54AEE8AC"/>
    <w:lvl w:ilvl="0" w:tplc="CEE4B7CE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5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LA0MjE2M7E0NbNQ0lEKTi0uzszPAykwrAUA1UHBpiwAAAA="/>
  </w:docVars>
  <w:rsids>
    <w:rsidRoot w:val="0015628C"/>
    <w:rsid w:val="000D65F7"/>
    <w:rsid w:val="0015628C"/>
    <w:rsid w:val="004B6DB8"/>
    <w:rsid w:val="00623241"/>
    <w:rsid w:val="006246C4"/>
    <w:rsid w:val="0062476C"/>
    <w:rsid w:val="009D4286"/>
    <w:rsid w:val="00AC0A13"/>
    <w:rsid w:val="00BC65A9"/>
    <w:rsid w:val="00C33FA9"/>
    <w:rsid w:val="00D7279F"/>
    <w:rsid w:val="00FE6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54473"/>
  <w15:chartTrackingRefBased/>
  <w15:docId w15:val="{E4912094-E0E8-43F5-A82C-61B3E09FB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15628C"/>
    <w:pPr>
      <w:keepNext/>
      <w:numPr>
        <w:ilvl w:val="3"/>
        <w:numId w:val="4"/>
      </w:numPr>
      <w:suppressAutoHyphens/>
      <w:spacing w:after="0" w:line="360" w:lineRule="auto"/>
      <w:outlineLvl w:val="3"/>
    </w:pPr>
    <w:rPr>
      <w:rFonts w:ascii="Verdana" w:eastAsia="Times New Roman" w:hAnsi="Verdana" w:cs="Verdana"/>
      <w:b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28C"/>
    <w:pPr>
      <w:ind w:left="720"/>
      <w:contextualSpacing/>
    </w:pPr>
    <w:rPr>
      <w:lang w:val="en-US"/>
    </w:rPr>
  </w:style>
  <w:style w:type="character" w:customStyle="1" w:styleId="Heading4Char">
    <w:name w:val="Heading 4 Char"/>
    <w:basedOn w:val="DefaultParagraphFont"/>
    <w:link w:val="Heading4"/>
    <w:rsid w:val="0015628C"/>
    <w:rPr>
      <w:rFonts w:ascii="Verdana" w:eastAsia="Times New Roman" w:hAnsi="Verdana" w:cs="Verdana"/>
      <w:b/>
      <w:szCs w:val="24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15628C"/>
    <w:pPr>
      <w:widowControl w:val="0"/>
      <w:tabs>
        <w:tab w:val="center" w:pos="4680"/>
        <w:tab w:val="right" w:pos="9360"/>
      </w:tabs>
      <w:suppressAutoHyphens/>
      <w:spacing w:after="0" w:line="240" w:lineRule="auto"/>
    </w:pPr>
    <w:rPr>
      <w:rFonts w:ascii="Calibri" w:eastAsia="Segoe UI" w:hAnsi="Calibri" w:cs="Tahoma"/>
      <w:color w:val="000000"/>
      <w:szCs w:val="24"/>
      <w:lang w:val="en-US" w:eastAsia="zh-CN" w:bidi="en-US"/>
    </w:rPr>
  </w:style>
  <w:style w:type="character" w:customStyle="1" w:styleId="HeaderChar">
    <w:name w:val="Header Char"/>
    <w:basedOn w:val="DefaultParagraphFont"/>
    <w:link w:val="Header"/>
    <w:uiPriority w:val="99"/>
    <w:rsid w:val="0015628C"/>
    <w:rPr>
      <w:rFonts w:ascii="Calibri" w:eastAsia="Segoe UI" w:hAnsi="Calibri" w:cs="Tahoma"/>
      <w:color w:val="000000"/>
      <w:szCs w:val="24"/>
      <w:lang w:val="en-US" w:eastAsia="zh-CN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8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FEEB8C6B57CA4599FCE1012A6512A9" ma:contentTypeVersion="13" ma:contentTypeDescription="Create a new document." ma:contentTypeScope="" ma:versionID="9aa71257e910cf40defba8a09cc5ce1b">
  <xsd:schema xmlns:xsd="http://www.w3.org/2001/XMLSchema" xmlns:xs="http://www.w3.org/2001/XMLSchema" xmlns:p="http://schemas.microsoft.com/office/2006/metadata/properties" xmlns:ns3="3e501cd2-3d32-420e-942e-9283dd7ea7d5" xmlns:ns4="32e83029-c3ba-4080-b392-fde6b0dacadb" targetNamespace="http://schemas.microsoft.com/office/2006/metadata/properties" ma:root="true" ma:fieldsID="b25d15c85fc705d863088084e1b25786" ns3:_="" ns4:_="">
    <xsd:import namespace="3e501cd2-3d32-420e-942e-9283dd7ea7d5"/>
    <xsd:import namespace="32e83029-c3ba-4080-b392-fde6b0da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01cd2-3d32-420e-942e-9283dd7ea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83029-c3ba-4080-b392-fde6b0daca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13EC6B-C4A1-4CAD-9CBE-CEFE5BCCB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01cd2-3d32-420e-942e-9283dd7ea7d5"/>
    <ds:schemaRef ds:uri="32e83029-c3ba-4080-b392-fde6b0da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26DB24-9632-4699-BA86-3C421D8D7F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E0BE9C-96D3-4483-8CB8-FF9313B801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A. Seetha Ram Nagesh</dc:creator>
  <cp:keywords/>
  <dc:description/>
  <cp:lastModifiedBy>badam rajashekar</cp:lastModifiedBy>
  <cp:revision>6</cp:revision>
  <dcterms:created xsi:type="dcterms:W3CDTF">2021-10-03T13:44:00Z</dcterms:created>
  <dcterms:modified xsi:type="dcterms:W3CDTF">2021-12-30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FEEB8C6B57CA4599FCE1012A6512A9</vt:lpwstr>
  </property>
</Properties>
</file>